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ADE2A" w14:textId="422662B8" w:rsidR="00047260" w:rsidRDefault="00047260" w:rsidP="00047260">
      <w:pPr>
        <w:pStyle w:val="Paragraphedeliste"/>
        <w:numPr>
          <w:ilvl w:val="0"/>
          <w:numId w:val="1"/>
        </w:numPr>
        <w:rPr>
          <w:noProof/>
        </w:rPr>
      </w:pPr>
      <w:r>
        <w:rPr>
          <w:noProof/>
        </w:rPr>
        <w:t xml:space="preserve">Create a map based on bibliographic data&gt;&gt;Remove irrelevant terms&gt;&gt;export network data </w:t>
      </w:r>
    </w:p>
    <w:p w14:paraId="579C6DD0" w14:textId="12850CCC" w:rsidR="00047260" w:rsidRDefault="00047260">
      <w:pPr>
        <w:rPr>
          <w:noProof/>
        </w:rPr>
      </w:pPr>
      <w:r>
        <w:rPr>
          <w:noProof/>
        </w:rPr>
        <w:drawing>
          <wp:inline distT="0" distB="0" distL="0" distR="0" wp14:anchorId="146FE891" wp14:editId="369BCFF0">
            <wp:extent cx="3040380" cy="2683853"/>
            <wp:effectExtent l="0" t="0" r="7620" b="254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56643" cy="2698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8A316" w14:textId="1AF7EAEE" w:rsidR="00047260" w:rsidRDefault="00047260">
      <w:pPr>
        <w:rPr>
          <w:noProof/>
        </w:rPr>
      </w:pPr>
      <w:r>
        <w:rPr>
          <w:noProof/>
        </w:rPr>
        <w:drawing>
          <wp:inline distT="0" distB="0" distL="0" distR="0" wp14:anchorId="54D0B944" wp14:editId="25ED4835">
            <wp:extent cx="2991075" cy="2640330"/>
            <wp:effectExtent l="0" t="0" r="0" b="762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98714" cy="2647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C5F7D" w14:textId="57423D56" w:rsidR="00047260" w:rsidRDefault="00047260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81FFEEF" wp14:editId="6A4E41E1">
            <wp:extent cx="3010678" cy="2657634"/>
            <wp:effectExtent l="0" t="0" r="0" b="9525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0865" cy="2675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7FBF6" w14:textId="2F3A4EAB" w:rsidR="00047260" w:rsidRDefault="00047260">
      <w:pPr>
        <w:rPr>
          <w:noProof/>
        </w:rPr>
      </w:pPr>
      <w:r>
        <w:rPr>
          <w:noProof/>
        </w:rPr>
        <w:drawing>
          <wp:inline distT="0" distB="0" distL="0" distR="0" wp14:anchorId="07078C54" wp14:editId="74FA39C7">
            <wp:extent cx="3035559" cy="2679597"/>
            <wp:effectExtent l="0" t="0" r="0" b="6985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47099" cy="2689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8BDD3" w14:textId="7B6E34B5" w:rsidR="008832E5" w:rsidRDefault="008832E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706AD89" wp14:editId="763C1E95">
            <wp:extent cx="5848350" cy="5162550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516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90A40" w14:textId="0913448C" w:rsidR="008832E5" w:rsidRDefault="008832E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08D1479" wp14:editId="3F570979">
            <wp:extent cx="5848350" cy="5162550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516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968C7" w14:textId="68DA8E29" w:rsidR="008832E5" w:rsidRDefault="008832E5">
      <w:pPr>
        <w:rPr>
          <w:noProof/>
        </w:rPr>
      </w:pPr>
      <w:r>
        <w:rPr>
          <w:noProof/>
        </w:rPr>
        <w:drawing>
          <wp:inline distT="0" distB="0" distL="0" distR="0" wp14:anchorId="3927DD11" wp14:editId="1E7F3396">
            <wp:extent cx="2966676" cy="2618792"/>
            <wp:effectExtent l="0" t="0" r="5715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81365" cy="2631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CA093" w14:textId="7544FA01" w:rsidR="008832E5" w:rsidRDefault="008832E5">
      <w:pPr>
        <w:rPr>
          <w:noProof/>
        </w:rPr>
      </w:pPr>
      <w:r>
        <w:rPr>
          <w:noProof/>
        </w:rPr>
        <w:t>Remove irrelevant terms and finish</w:t>
      </w:r>
    </w:p>
    <w:p w14:paraId="4175FB32" w14:textId="1DBBC9C6" w:rsidR="008832E5" w:rsidRDefault="008832E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804A81A" wp14:editId="036DC30A">
            <wp:extent cx="2967135" cy="2619197"/>
            <wp:effectExtent l="0" t="0" r="508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80014" cy="2630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8805A" w14:textId="6CE09DCA" w:rsidR="008832E5" w:rsidRDefault="008832E5">
      <w:pPr>
        <w:rPr>
          <w:noProof/>
        </w:rPr>
      </w:pPr>
      <w:r>
        <w:rPr>
          <w:noProof/>
        </w:rPr>
        <w:t>Export network files</w:t>
      </w:r>
    </w:p>
    <w:p w14:paraId="00124B84" w14:textId="0FF4DDDF" w:rsidR="008832E5" w:rsidRDefault="008832E5">
      <w:pPr>
        <w:rPr>
          <w:noProof/>
        </w:rPr>
      </w:pPr>
      <w:r>
        <w:rPr>
          <w:noProof/>
        </w:rPr>
        <w:drawing>
          <wp:inline distT="0" distB="0" distL="0" distR="0" wp14:anchorId="3FF06C48" wp14:editId="577FF7E7">
            <wp:extent cx="3016898" cy="1664280"/>
            <wp:effectExtent l="0" t="0" r="0" b="0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2756" cy="1673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C6622" w14:textId="77777777" w:rsidR="008832E5" w:rsidRDefault="008832E5">
      <w:pPr>
        <w:rPr>
          <w:noProof/>
        </w:rPr>
      </w:pPr>
    </w:p>
    <w:p w14:paraId="67368252" w14:textId="3C66BDAE" w:rsidR="00047260" w:rsidRDefault="00047260" w:rsidP="00047260">
      <w:pPr>
        <w:pStyle w:val="Paragraphedeliste"/>
        <w:numPr>
          <w:ilvl w:val="0"/>
          <w:numId w:val="1"/>
        </w:numPr>
        <w:rPr>
          <w:noProof/>
        </w:rPr>
      </w:pPr>
      <w:r>
        <w:rPr>
          <w:noProof/>
        </w:rPr>
        <w:t>To reproduce the map: create a map based on network data</w:t>
      </w:r>
      <w:r w:rsidR="008832E5">
        <w:rPr>
          <w:noProof/>
        </w:rPr>
        <w:t xml:space="preserve"> (map file and network file) </w:t>
      </w:r>
      <w:r>
        <w:rPr>
          <w:noProof/>
        </w:rPr>
        <w:t xml:space="preserve"> that w</w:t>
      </w:r>
      <w:r w:rsidR="008832E5">
        <w:rPr>
          <w:noProof/>
        </w:rPr>
        <w:t>ere</w:t>
      </w:r>
      <w:r>
        <w:rPr>
          <w:noProof/>
        </w:rPr>
        <w:t xml:space="preserve"> exported from V</w:t>
      </w:r>
      <w:r w:rsidR="008832E5">
        <w:rPr>
          <w:noProof/>
        </w:rPr>
        <w:t>OS</w:t>
      </w:r>
    </w:p>
    <w:p w14:paraId="75D048DD" w14:textId="55A5F273" w:rsidR="00047260" w:rsidRDefault="00047260">
      <w:r>
        <w:rPr>
          <w:noProof/>
        </w:rPr>
        <w:drawing>
          <wp:inline distT="0" distB="0" distL="0" distR="0" wp14:anchorId="58F1B474" wp14:editId="70F334E1">
            <wp:extent cx="2848643" cy="2514600"/>
            <wp:effectExtent l="0" t="0" r="889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56089" cy="2521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31C2A" w14:textId="5677E194" w:rsidR="00047260" w:rsidRDefault="00047260">
      <w:r>
        <w:rPr>
          <w:noProof/>
        </w:rPr>
        <w:lastRenderedPageBreak/>
        <w:drawing>
          <wp:inline distT="0" distB="0" distL="0" distR="0" wp14:anchorId="323A5225" wp14:editId="57E7D34A">
            <wp:extent cx="2834640" cy="2502239"/>
            <wp:effectExtent l="0" t="0" r="381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1194" cy="250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5DA43" w14:textId="7F83009A" w:rsidR="00047260" w:rsidRDefault="00047260">
      <w:r>
        <w:rPr>
          <w:noProof/>
        </w:rPr>
        <w:drawing>
          <wp:inline distT="0" distB="0" distL="0" distR="0" wp14:anchorId="4F5BC5B7" wp14:editId="0409B824">
            <wp:extent cx="2743200" cy="811635"/>
            <wp:effectExtent l="0" t="0" r="0" b="762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64496" cy="81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B0DC7" w14:textId="345C0F6A" w:rsidR="00047260" w:rsidRDefault="00047260">
      <w:r>
        <w:rPr>
          <w:noProof/>
        </w:rPr>
        <w:drawing>
          <wp:inline distT="0" distB="0" distL="0" distR="0" wp14:anchorId="5483DBBE" wp14:editId="203B4EA5">
            <wp:extent cx="2777490" cy="780602"/>
            <wp:effectExtent l="0" t="0" r="3810" b="635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04133" cy="78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83078" w14:textId="0987D2E0" w:rsidR="00047260" w:rsidRDefault="00047260">
      <w:r>
        <w:rPr>
          <w:noProof/>
        </w:rPr>
        <w:drawing>
          <wp:inline distT="0" distB="0" distL="0" distR="0" wp14:anchorId="79D539F8" wp14:editId="6C716B7D">
            <wp:extent cx="2965178" cy="2617470"/>
            <wp:effectExtent l="0" t="0" r="6985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0045" cy="2621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18496" w14:textId="27052E69" w:rsidR="00047260" w:rsidRDefault="00047260">
      <w:r>
        <w:rPr>
          <w:noProof/>
        </w:rPr>
        <w:lastRenderedPageBreak/>
        <w:drawing>
          <wp:inline distT="0" distB="0" distL="0" distR="0" wp14:anchorId="0CD24265" wp14:editId="73216734">
            <wp:extent cx="2965178" cy="2617470"/>
            <wp:effectExtent l="0" t="0" r="6985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73102" cy="262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7260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FC260C"/>
    <w:multiLevelType w:val="hybridMultilevel"/>
    <w:tmpl w:val="44B2C028"/>
    <w:lvl w:ilvl="0" w:tplc="FE161D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MTc2NTM3M7Y0MDdQ0lEKTi0uzszPAykwrAUADiPgWSwAAAA="/>
  </w:docVars>
  <w:rsids>
    <w:rsidRoot w:val="00047260"/>
    <w:rsid w:val="00047260"/>
    <w:rsid w:val="00883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91D4BF"/>
  <w15:chartTrackingRefBased/>
  <w15:docId w15:val="{6931E56F-8E34-48C8-8436-43B55BD5D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0472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7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ssae H.</dc:creator>
  <cp:keywords/>
  <dc:description/>
  <cp:lastModifiedBy>Maissae H.</cp:lastModifiedBy>
  <cp:revision>1</cp:revision>
  <dcterms:created xsi:type="dcterms:W3CDTF">2022-08-15T14:29:00Z</dcterms:created>
  <dcterms:modified xsi:type="dcterms:W3CDTF">2022-08-15T15:00:00Z</dcterms:modified>
</cp:coreProperties>
</file>